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Бабуджян Тигран Дав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813559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61464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85206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56349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007954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90857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411294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01887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042850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42142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108981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9808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абуджян Тигран Давидович</dc:creator>
  <dc:language>ru-RU</dc:language>
  <cp:keywords/>
  <dcterms:created xsi:type="dcterms:W3CDTF">2025-03-03T15:45:23Z</dcterms:created>
  <dcterms:modified xsi:type="dcterms:W3CDTF">2025-03-03T15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